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146273122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45"/>
        <w:gridCol w:w="3283"/>
        <w:gridCol w:w="6328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7C1B234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</w:t>
      </w:r>
      <w:r w:rsidR="00B5784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ма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7) и 10) се не убрајају у појединачне мере јер нису предвиђене за самосталну примену.</w:t>
      </w:r>
      <w:bookmarkEnd w:id="1"/>
    </w:p>
    <w:p w14:paraId="37301FB1" w14:textId="77777777" w:rsidR="00F9015A" w:rsidRDefault="00F9015A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141CFD5A" w:rsidR="002F7814" w:rsidRDefault="002F7814" w:rsidP="00F9015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7BA64B3D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</w:t>
      </w:r>
      <w:r w:rsidR="00B57841">
        <w:rPr>
          <w:rFonts w:ascii="Times New Roman" w:eastAsia="Times New Roman" w:hAnsi="Times New Roman" w:cs="Times New Roman"/>
          <w:sz w:val="24"/>
          <w:szCs w:val="24"/>
          <w:lang w:val="sr-Cyrl-CS"/>
        </w:rPr>
        <w:t>лно две појединачне мере из тачака 1)-6), 8) и 9) из одељка I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</w:t>
      </w:r>
      <w:r w:rsidR="00B5784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ма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4) или 5) или 6) за коју се пријави, крајњи корисник има право да се пријави додатно и за меру 7).</w:t>
      </w:r>
    </w:p>
    <w:p w14:paraId="7411F53E" w14:textId="15909EDC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</w:t>
      </w:r>
      <w:r w:rsidR="00B57841">
        <w:rPr>
          <w:rFonts w:ascii="Times New Roman" w:eastAsia="Times New Roman" w:hAnsi="Times New Roman" w:cs="Times New Roman"/>
          <w:sz w:val="24"/>
          <w:szCs w:val="24"/>
          <w:lang w:val="sr-Cyrl-CS"/>
        </w:rPr>
        <w:t>лно две појединачне мере из тачака 1), 4) и 6)  из одељка I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</w:t>
      </w:r>
      <w:r w:rsidR="00B5784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м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682B0EEC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="00B5784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56E86BFE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  <w:r w:rsidR="00B5784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bookmarkStart w:id="2" w:name="_Hlk146273219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2D83DD92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B5784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36D7EBE7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="00B5784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1481C9CC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="00B5784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8C2C679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 од поједина</w:t>
      </w:r>
      <w:r w:rsidR="00B57841">
        <w:rPr>
          <w:rFonts w:ascii="Times New Roman" w:eastAsia="Times New Roman" w:hAnsi="Times New Roman" w:cs="Times New Roman"/>
          <w:sz w:val="20"/>
          <w:szCs w:val="20"/>
        </w:rPr>
        <w:t>чних мера под тачкам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24A90F34" w:rsidR="00496203" w:rsidRPr="0062156B" w:rsidRDefault="00B57841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к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2819F0AA" w:rsidR="00496203" w:rsidRPr="0062156B" w:rsidRDefault="00B57841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к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080" w:type="dxa"/>
        <w:tblInd w:w="175" w:type="dxa"/>
        <w:tblLook w:val="04A0" w:firstRow="1" w:lastRow="0" w:firstColumn="1" w:lastColumn="0" w:noHBand="0" w:noVBand="1"/>
      </w:tblPr>
      <w:tblGrid>
        <w:gridCol w:w="540"/>
        <w:gridCol w:w="810"/>
        <w:gridCol w:w="8730"/>
      </w:tblGrid>
      <w:tr w:rsidR="004C602B" w:rsidRPr="00054D2F" w14:paraId="0C27925B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bookmarkStart w:id="3" w:name="_Hlk146273322"/>
            <w:bookmarkEnd w:id="2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730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205D572D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</w:t>
            </w:r>
            <w:r w:rsidR="00B5784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ка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730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66540E" w14:paraId="3B295823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730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</w:tc>
      </w:tr>
      <w:tr w:rsidR="004C602B" w:rsidRPr="0066540E" w14:paraId="61F3FAC3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8730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8730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730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730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66540E" w14:paraId="689DAB5C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730" w:type="dxa"/>
          </w:tcPr>
          <w:p w14:paraId="26A0244F" w14:textId="369EC62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8730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730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730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14:paraId="5F9B72C1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730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730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730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730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730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66540E" w14:paraId="30D7F051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730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8730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730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730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14:paraId="01809836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730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66540E" w14:paraId="1B2E0070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8730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8730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66540E" w14:paraId="6AACDBE0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8730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F9015A">
        <w:tc>
          <w:tcPr>
            <w:tcW w:w="540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730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bookmarkEnd w:id="3"/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4" w:name="_Hlk146273380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1B7A5ED1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к</w:t>
      </w:r>
      <w:r w:rsidR="00B57841">
        <w:rPr>
          <w:rFonts w:ascii="Times New Roman" w:eastAsia="Times New Roman" w:hAnsi="Times New Roman" w:cs="Times New Roman"/>
          <w:sz w:val="20"/>
          <w:szCs w:val="20"/>
        </w:rPr>
        <w:t>ом од појединачних мера под тачкам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5" w:name="_Hlk72263790"/>
      <w:bookmarkEnd w:id="4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6" w:name="_Hlk146273393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406"/>
        <w:gridCol w:w="2311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40942C9A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5784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F7FDE06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5784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585239B2" w14:textId="47EF495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16DE6351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578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кам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48909AA3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C8706FC" w14:textId="693F9DAB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5"/>
    </w:tbl>
    <w:p w14:paraId="6C41D997" w14:textId="6E89402B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7385B3E3" w14:textId="615438FE" w:rsidR="004E14BD" w:rsidRDefault="00B57841" w:rsidP="007A52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Потпис подносиоца захтев     </w:t>
      </w:r>
    </w:p>
    <w:p w14:paraId="421713ED" w14:textId="111783AB" w:rsidR="00CB7E8C" w:rsidRPr="00B57841" w:rsidRDefault="00B57841" w:rsidP="00B57841">
      <w:pPr>
        <w:shd w:val="clear" w:color="auto" w:fill="FFFFFF"/>
        <w:spacing w:after="0" w:line="276" w:lineRule="auto"/>
        <w:ind w:left="57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bookmarkEnd w:id="6"/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B57841" w:rsidSect="00684ABE">
      <w:headerReference w:type="default" r:id="rId8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75F47" w14:textId="77777777" w:rsidR="00992F97" w:rsidRDefault="00992F97" w:rsidP="00CB7E8C">
      <w:pPr>
        <w:spacing w:after="0" w:line="240" w:lineRule="auto"/>
      </w:pPr>
      <w:r>
        <w:separator/>
      </w:r>
    </w:p>
  </w:endnote>
  <w:endnote w:type="continuationSeparator" w:id="0">
    <w:p w14:paraId="46AA866B" w14:textId="77777777" w:rsidR="00992F97" w:rsidRDefault="00992F9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59B5D" w14:textId="77777777" w:rsidR="00992F97" w:rsidRDefault="00992F97" w:rsidP="00CB7E8C">
      <w:pPr>
        <w:spacing w:after="0" w:line="240" w:lineRule="auto"/>
      </w:pPr>
      <w:r>
        <w:separator/>
      </w:r>
    </w:p>
  </w:footnote>
  <w:footnote w:type="continuationSeparator" w:id="0">
    <w:p w14:paraId="611A69EE" w14:textId="77777777" w:rsidR="00992F97" w:rsidRDefault="00992F9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753963918">
    <w:abstractNumId w:val="24"/>
  </w:num>
  <w:num w:numId="2" w16cid:durableId="1404183599">
    <w:abstractNumId w:val="16"/>
  </w:num>
  <w:num w:numId="3" w16cid:durableId="1155222288">
    <w:abstractNumId w:val="25"/>
  </w:num>
  <w:num w:numId="4" w16cid:durableId="333143802">
    <w:abstractNumId w:val="8"/>
  </w:num>
  <w:num w:numId="5" w16cid:durableId="1276405170">
    <w:abstractNumId w:val="14"/>
  </w:num>
  <w:num w:numId="6" w16cid:durableId="1370496825">
    <w:abstractNumId w:val="29"/>
  </w:num>
  <w:num w:numId="7" w16cid:durableId="846138124">
    <w:abstractNumId w:val="12"/>
  </w:num>
  <w:num w:numId="8" w16cid:durableId="827405839">
    <w:abstractNumId w:val="15"/>
  </w:num>
  <w:num w:numId="9" w16cid:durableId="84570168">
    <w:abstractNumId w:val="31"/>
  </w:num>
  <w:num w:numId="10" w16cid:durableId="946158288">
    <w:abstractNumId w:val="30"/>
  </w:num>
  <w:num w:numId="11" w16cid:durableId="1442337591">
    <w:abstractNumId w:val="7"/>
  </w:num>
  <w:num w:numId="12" w16cid:durableId="228616750">
    <w:abstractNumId w:val="28"/>
  </w:num>
  <w:num w:numId="13" w16cid:durableId="976107343">
    <w:abstractNumId w:val="22"/>
  </w:num>
  <w:num w:numId="14" w16cid:durableId="1723022842">
    <w:abstractNumId w:val="3"/>
  </w:num>
  <w:num w:numId="15" w16cid:durableId="1413434210">
    <w:abstractNumId w:val="9"/>
  </w:num>
  <w:num w:numId="16" w16cid:durableId="1241793997">
    <w:abstractNumId w:val="20"/>
  </w:num>
  <w:num w:numId="17" w16cid:durableId="853423668">
    <w:abstractNumId w:val="27"/>
  </w:num>
  <w:num w:numId="18" w16cid:durableId="727846506">
    <w:abstractNumId w:val="19"/>
  </w:num>
  <w:num w:numId="19" w16cid:durableId="465441209">
    <w:abstractNumId w:val="0"/>
  </w:num>
  <w:num w:numId="20" w16cid:durableId="1792703345">
    <w:abstractNumId w:val="11"/>
  </w:num>
  <w:num w:numId="21" w16cid:durableId="1439833805">
    <w:abstractNumId w:val="4"/>
  </w:num>
  <w:num w:numId="22" w16cid:durableId="986975908">
    <w:abstractNumId w:val="6"/>
  </w:num>
  <w:num w:numId="23" w16cid:durableId="782655210">
    <w:abstractNumId w:val="23"/>
  </w:num>
  <w:num w:numId="24" w16cid:durableId="2061130234">
    <w:abstractNumId w:val="10"/>
  </w:num>
  <w:num w:numId="25" w16cid:durableId="1077437666">
    <w:abstractNumId w:val="18"/>
  </w:num>
  <w:num w:numId="26" w16cid:durableId="1439761839">
    <w:abstractNumId w:val="21"/>
  </w:num>
  <w:num w:numId="27" w16cid:durableId="746809223">
    <w:abstractNumId w:val="1"/>
  </w:num>
  <w:num w:numId="28" w16cid:durableId="284240387">
    <w:abstractNumId w:val="13"/>
  </w:num>
  <w:num w:numId="29" w16cid:durableId="1320306896">
    <w:abstractNumId w:val="26"/>
  </w:num>
  <w:num w:numId="30" w16cid:durableId="580454217">
    <w:abstractNumId w:val="5"/>
  </w:num>
  <w:num w:numId="31" w16cid:durableId="1037269134">
    <w:abstractNumId w:val="17"/>
  </w:num>
  <w:num w:numId="32" w16cid:durableId="1539009491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4AB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A526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1A0A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57841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015A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7681C-69D6-4D59-B975-73850ACC5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505</Words>
  <Characters>857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 Krčum</cp:lastModifiedBy>
  <cp:revision>7</cp:revision>
  <cp:lastPrinted>2023-09-18T07:49:00Z</cp:lastPrinted>
  <dcterms:created xsi:type="dcterms:W3CDTF">2023-09-15T12:09:00Z</dcterms:created>
  <dcterms:modified xsi:type="dcterms:W3CDTF">2023-09-26T07:16:00Z</dcterms:modified>
</cp:coreProperties>
</file>